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24F9D" w14:textId="386FF54C" w:rsidR="000F014A" w:rsidRPr="00BA1698" w:rsidRDefault="0027700A" w:rsidP="004119B7">
      <w:pPr>
        <w:tabs>
          <w:tab w:val="left" w:pos="3375"/>
          <w:tab w:val="center" w:pos="4680"/>
        </w:tabs>
        <w:jc w:val="center"/>
        <w:rPr>
          <w:rFonts w:ascii="Appendix3" w:eastAsia="Adobe Heiti Std R" w:hAnsi="Appendix3" w:cs="Tahoma"/>
          <w:b/>
          <w:sz w:val="44"/>
          <w:szCs w:val="36"/>
        </w:rPr>
      </w:pPr>
      <w:r>
        <w:rPr>
          <w:rFonts w:ascii="Appendix3" w:eastAsia="Adobe Heiti Std R" w:hAnsi="Appendix3" w:cs="Tahoma"/>
          <w:b/>
          <w:sz w:val="44"/>
          <w:szCs w:val="36"/>
        </w:rPr>
        <w:t>2022 CYSFF</w:t>
      </w:r>
    </w:p>
    <w:p w14:paraId="0CE4E25A" w14:textId="77777777" w:rsidR="00CA094B" w:rsidRPr="00586E97" w:rsidRDefault="003A2138" w:rsidP="004119B7">
      <w:pPr>
        <w:tabs>
          <w:tab w:val="left" w:pos="3375"/>
          <w:tab w:val="center" w:pos="4680"/>
        </w:tabs>
        <w:jc w:val="center"/>
        <w:rPr>
          <w:rFonts w:ascii="Candara" w:eastAsia="Adobe Heiti Std R" w:hAnsi="Candara" w:cs="Tahoma"/>
          <w:b/>
          <w:sz w:val="44"/>
          <w:szCs w:val="36"/>
        </w:rPr>
      </w:pPr>
      <w:r w:rsidRPr="00586E97">
        <w:rPr>
          <w:rFonts w:ascii="Candara" w:eastAsia="Adobe Heiti Std R" w:hAnsi="Candara" w:cs="Tahoma"/>
          <w:b/>
          <w:sz w:val="44"/>
          <w:szCs w:val="36"/>
        </w:rPr>
        <w:t xml:space="preserve">Award </w:t>
      </w:r>
      <w:r w:rsidR="00D451DD" w:rsidRPr="00586E97">
        <w:rPr>
          <w:rFonts w:ascii="Candara" w:eastAsia="Adobe Heiti Std R" w:hAnsi="Candara" w:cs="Tahoma"/>
          <w:b/>
          <w:sz w:val="44"/>
          <w:szCs w:val="36"/>
        </w:rPr>
        <w:t>Nominations</w:t>
      </w:r>
    </w:p>
    <w:p w14:paraId="43CC3F88" w14:textId="77777777" w:rsidR="00CA094B" w:rsidRPr="00CA094B" w:rsidRDefault="00CA094B" w:rsidP="00DC4A75">
      <w:pPr>
        <w:tabs>
          <w:tab w:val="left" w:pos="3375"/>
          <w:tab w:val="center" w:pos="4680"/>
        </w:tabs>
        <w:rPr>
          <w:rFonts w:ascii="Adobe Heiti Std R" w:eastAsia="Adobe Heiti Std R" w:hAnsi="Adobe Heiti Std R" w:cs="Tahoma"/>
          <w:b/>
          <w:sz w:val="16"/>
          <w:szCs w:val="28"/>
        </w:rPr>
      </w:pPr>
    </w:p>
    <w:p w14:paraId="0DAE1E06" w14:textId="1DE336E6" w:rsidR="00CA094B" w:rsidRDefault="00CA094B" w:rsidP="00DC4A75">
      <w:pPr>
        <w:tabs>
          <w:tab w:val="left" w:pos="3375"/>
          <w:tab w:val="center" w:pos="4680"/>
        </w:tabs>
        <w:rPr>
          <w:rFonts w:ascii="Adobe Heiti Std R" w:eastAsia="Adobe Heiti Std R" w:hAnsi="Adobe Heiti Std R" w:cs="Tahoma"/>
          <w:sz w:val="28"/>
          <w:szCs w:val="28"/>
        </w:rPr>
      </w:pPr>
      <w:r>
        <w:rPr>
          <w:rFonts w:ascii="Adobe Heiti Std R" w:eastAsia="Adobe Heiti Std R" w:hAnsi="Adobe Heiti Std R" w:cs="Tahoma"/>
          <w:sz w:val="28"/>
          <w:szCs w:val="28"/>
        </w:rPr>
        <w:t>Name of Film:</w:t>
      </w:r>
      <w:r w:rsidR="00030FDC">
        <w:rPr>
          <w:rFonts w:ascii="Adobe Heiti Std R" w:eastAsia="Adobe Heiti Std R" w:hAnsi="Adobe Heiti Std R" w:cs="Tahoma"/>
          <w:sz w:val="28"/>
          <w:szCs w:val="28"/>
        </w:rPr>
        <w:t>_________________________________________________</w:t>
      </w:r>
    </w:p>
    <w:p w14:paraId="6BC288F2" w14:textId="77777777" w:rsidR="004119B7" w:rsidRPr="00BA1698" w:rsidRDefault="004119B7" w:rsidP="00BA1698">
      <w:pPr>
        <w:pStyle w:val="NoSpacing"/>
        <w:jc w:val="center"/>
        <w:rPr>
          <w:sz w:val="36"/>
          <w:szCs w:val="36"/>
        </w:rPr>
      </w:pPr>
    </w:p>
    <w:p w14:paraId="210C91AB" w14:textId="77777777" w:rsidR="00CA094B" w:rsidRPr="00BA1698" w:rsidRDefault="00CA094B" w:rsidP="00BA1698">
      <w:pPr>
        <w:tabs>
          <w:tab w:val="left" w:pos="3375"/>
          <w:tab w:val="center" w:pos="4680"/>
        </w:tabs>
        <w:jc w:val="center"/>
        <w:rPr>
          <w:rFonts w:ascii="Adobe Heiti Std R" w:eastAsia="Adobe Heiti Std R" w:hAnsi="Adobe Heiti Std R" w:cs="Tahoma"/>
          <w:b/>
          <w:sz w:val="36"/>
          <w:szCs w:val="36"/>
          <w:u w:val="single"/>
        </w:rPr>
      </w:pPr>
      <w:r w:rsidRPr="00BA1698">
        <w:rPr>
          <w:rFonts w:ascii="Adobe Heiti Std R" w:eastAsia="Adobe Heiti Std R" w:hAnsi="Adobe Heiti Std R" w:cs="Tahoma"/>
          <w:b/>
          <w:sz w:val="36"/>
          <w:szCs w:val="36"/>
          <w:u w:val="single"/>
        </w:rPr>
        <w:t>Please list</w:t>
      </w:r>
      <w:r w:rsidR="00EF7265" w:rsidRPr="00BA1698">
        <w:rPr>
          <w:rFonts w:ascii="Adobe Heiti Std R" w:eastAsia="Adobe Heiti Std R" w:hAnsi="Adobe Heiti Std R" w:cs="Tahoma"/>
          <w:b/>
          <w:sz w:val="36"/>
          <w:szCs w:val="36"/>
          <w:u w:val="single"/>
        </w:rPr>
        <w:t xml:space="preserve"> all</w:t>
      </w:r>
      <w:r w:rsidRPr="00BA1698">
        <w:rPr>
          <w:rFonts w:ascii="Adobe Heiti Std R" w:eastAsia="Adobe Heiti Std R" w:hAnsi="Adobe Heiti Std R" w:cs="Tahoma"/>
          <w:b/>
          <w:sz w:val="36"/>
          <w:szCs w:val="36"/>
          <w:u w:val="single"/>
        </w:rPr>
        <w:t xml:space="preserve"> </w:t>
      </w:r>
      <w:r w:rsidR="00586E97" w:rsidRPr="00BA1698">
        <w:rPr>
          <w:rFonts w:ascii="Adobe Heiti Std R" w:eastAsia="Adobe Heiti Std R" w:hAnsi="Adobe Heiti Std R" w:cs="Tahoma"/>
          <w:b/>
          <w:sz w:val="36"/>
          <w:szCs w:val="36"/>
          <w:u w:val="single"/>
        </w:rPr>
        <w:t>the participants in your film for</w:t>
      </w:r>
      <w:r w:rsidRPr="00BA1698">
        <w:rPr>
          <w:rFonts w:ascii="Adobe Heiti Std R" w:eastAsia="Adobe Heiti Std R" w:hAnsi="Adobe Heiti Std R" w:cs="Tahoma"/>
          <w:b/>
          <w:sz w:val="36"/>
          <w:szCs w:val="36"/>
          <w:u w:val="single"/>
        </w:rPr>
        <w:t xml:space="preserve"> each category:</w:t>
      </w:r>
    </w:p>
    <w:p w14:paraId="7A3D1A5E" w14:textId="77777777" w:rsidR="004119B7" w:rsidRPr="00030FDC" w:rsidRDefault="004119B7" w:rsidP="004119B7">
      <w:pPr>
        <w:pStyle w:val="NoSpacing"/>
        <w:rPr>
          <w:b/>
          <w:u w:val="single"/>
        </w:rPr>
      </w:pPr>
    </w:p>
    <w:p w14:paraId="152992C5" w14:textId="77777777" w:rsidR="003A2138" w:rsidRPr="00DC4A75" w:rsidRDefault="003A2138" w:rsidP="003A2138">
      <w:pPr>
        <w:pStyle w:val="ListParagraph"/>
        <w:numPr>
          <w:ilvl w:val="0"/>
          <w:numId w:val="1"/>
        </w:numPr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  <w:b/>
        </w:rPr>
        <w:t>Best Cinematography</w:t>
      </w:r>
      <w:r w:rsidRPr="00DC4A75">
        <w:rPr>
          <w:rFonts w:ascii="Adobe Heiti Std R" w:eastAsia="Adobe Heiti Std R" w:hAnsi="Adobe Heiti Std R" w:cs="Tahoma"/>
        </w:rPr>
        <w:t xml:space="preserve"> – This film demonstrates the best and most creative use of the camera to show the vision of the film</w:t>
      </w:r>
    </w:p>
    <w:p w14:paraId="76F0448A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7A824C14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Team members</w:t>
      </w:r>
      <w:r w:rsidR="00EF7265">
        <w:rPr>
          <w:rFonts w:ascii="Adobe Heiti Std R" w:eastAsia="Adobe Heiti Std R" w:hAnsi="Adobe Heiti Std R" w:cs="Tahoma"/>
        </w:rPr>
        <w:t xml:space="preserve"> who participated in cinematography</w:t>
      </w:r>
      <w:r w:rsidRPr="00DC4A75">
        <w:rPr>
          <w:rFonts w:ascii="Adobe Heiti Std R" w:eastAsia="Adobe Heiti Std R" w:hAnsi="Adobe Heiti Std R" w:cs="Tahoma"/>
        </w:rPr>
        <w:t>:</w:t>
      </w:r>
    </w:p>
    <w:p w14:paraId="73AD9579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654C26AF" w14:textId="332202B3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______________________________________________________</w:t>
      </w:r>
      <w:r w:rsidR="00030FDC">
        <w:rPr>
          <w:rFonts w:ascii="Adobe Heiti Std R" w:eastAsia="Adobe Heiti Std R" w:hAnsi="Adobe Heiti Std R" w:cs="Tahoma"/>
        </w:rPr>
        <w:t>____________________</w:t>
      </w:r>
    </w:p>
    <w:p w14:paraId="3574FEC9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645F3E7B" w14:textId="77777777" w:rsidR="003A2138" w:rsidRPr="00DC4A75" w:rsidRDefault="003A2138" w:rsidP="003A2138">
      <w:pPr>
        <w:pStyle w:val="ListParagraph"/>
        <w:numPr>
          <w:ilvl w:val="0"/>
          <w:numId w:val="1"/>
        </w:numPr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  <w:b/>
        </w:rPr>
        <w:t>Best Actor</w:t>
      </w:r>
      <w:r w:rsidRPr="00DC4A75">
        <w:rPr>
          <w:rFonts w:ascii="Adobe Heiti Std R" w:eastAsia="Adobe Heiti Std R" w:hAnsi="Adobe Heiti Std R" w:cs="Tahoma"/>
        </w:rPr>
        <w:t xml:space="preserve"> – This actor demonstrates the best acting skill by portraying an effective and compelling character</w:t>
      </w:r>
    </w:p>
    <w:p w14:paraId="34ECF03E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00C94229" w14:textId="391A5313" w:rsidR="00DC4A75" w:rsidRPr="00DC4A75" w:rsidRDefault="00EF7265" w:rsidP="00DC4A75">
      <w:pPr>
        <w:pStyle w:val="ListParagraph"/>
        <w:rPr>
          <w:rFonts w:ascii="Adobe Heiti Std R" w:eastAsia="Adobe Heiti Std R" w:hAnsi="Adobe Heiti Std R" w:cs="Tahoma"/>
        </w:rPr>
      </w:pPr>
      <w:r>
        <w:rPr>
          <w:rFonts w:ascii="Adobe Heiti Std R" w:eastAsia="Adobe Heiti Std R" w:hAnsi="Adobe Heiti Std R" w:cs="Tahoma"/>
        </w:rPr>
        <w:t>Team members who participat</w:t>
      </w:r>
      <w:r w:rsidR="00F7677C">
        <w:rPr>
          <w:rFonts w:ascii="Adobe Heiti Std R" w:eastAsia="Adobe Heiti Std R" w:hAnsi="Adobe Heiti Std R" w:cs="Tahoma"/>
        </w:rPr>
        <w:t>ed as actors (P</w:t>
      </w:r>
      <w:r>
        <w:rPr>
          <w:rFonts w:ascii="Adobe Heiti Std R" w:eastAsia="Adobe Heiti Std R" w:hAnsi="Adobe Heiti Std R" w:cs="Tahoma"/>
        </w:rPr>
        <w:t xml:space="preserve">lease include </w:t>
      </w:r>
      <w:r w:rsidR="00030FDC">
        <w:rPr>
          <w:rFonts w:ascii="Adobe Heiti Std R" w:eastAsia="Adobe Heiti Std R" w:hAnsi="Adobe Heiti Std R" w:cs="Tahoma"/>
        </w:rPr>
        <w:t xml:space="preserve">actor and </w:t>
      </w:r>
      <w:r>
        <w:rPr>
          <w:rFonts w:ascii="Adobe Heiti Std R" w:eastAsia="Adobe Heiti Std R" w:hAnsi="Adobe Heiti Std R" w:cs="Tahoma"/>
        </w:rPr>
        <w:t>character names):</w:t>
      </w:r>
    </w:p>
    <w:p w14:paraId="43FBC4E2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2CBCEF77" w14:textId="5CDCDC03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______________________________________________________</w:t>
      </w:r>
      <w:r w:rsidR="00030FDC">
        <w:rPr>
          <w:rFonts w:ascii="Adobe Heiti Std R" w:eastAsia="Adobe Heiti Std R" w:hAnsi="Adobe Heiti Std R" w:cs="Tahoma"/>
        </w:rPr>
        <w:t>___________________</w:t>
      </w:r>
    </w:p>
    <w:p w14:paraId="673B739B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6ECEF72B" w14:textId="77777777" w:rsidR="003A2138" w:rsidRPr="00DC4A75" w:rsidRDefault="003A2138" w:rsidP="003A2138">
      <w:pPr>
        <w:pStyle w:val="ListParagraph"/>
        <w:numPr>
          <w:ilvl w:val="0"/>
          <w:numId w:val="1"/>
        </w:numPr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  <w:b/>
        </w:rPr>
        <w:t>Best Actress</w:t>
      </w:r>
      <w:r w:rsidRPr="00DC4A75">
        <w:rPr>
          <w:rFonts w:ascii="Adobe Heiti Std R" w:eastAsia="Adobe Heiti Std R" w:hAnsi="Adobe Heiti Std R" w:cs="Tahoma"/>
        </w:rPr>
        <w:t xml:space="preserve"> - This actress demonstrates the best acting skill by portraying an effective and compelling character</w:t>
      </w:r>
    </w:p>
    <w:p w14:paraId="14ED221D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68425ED1" w14:textId="0352D6B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lastRenderedPageBreak/>
        <w:t xml:space="preserve">Team members </w:t>
      </w:r>
      <w:r w:rsidR="00EF7265">
        <w:rPr>
          <w:rFonts w:ascii="Adobe Heiti Std R" w:eastAsia="Adobe Heiti Std R" w:hAnsi="Adobe Heiti Std R" w:cs="Tahoma"/>
        </w:rPr>
        <w:t xml:space="preserve">who participated as actresses (Please include </w:t>
      </w:r>
      <w:r w:rsidR="00030FDC">
        <w:rPr>
          <w:rFonts w:ascii="Adobe Heiti Std R" w:eastAsia="Adobe Heiti Std R" w:hAnsi="Adobe Heiti Std R" w:cs="Tahoma"/>
        </w:rPr>
        <w:t xml:space="preserve">actor and </w:t>
      </w:r>
      <w:r w:rsidR="00EF7265">
        <w:rPr>
          <w:rFonts w:ascii="Adobe Heiti Std R" w:eastAsia="Adobe Heiti Std R" w:hAnsi="Adobe Heiti Std R" w:cs="Tahoma"/>
        </w:rPr>
        <w:t>character names</w:t>
      </w:r>
      <w:r w:rsidR="004119B7">
        <w:rPr>
          <w:rFonts w:ascii="Adobe Heiti Std R" w:eastAsia="Adobe Heiti Std R" w:hAnsi="Adobe Heiti Std R" w:cs="Tahoma"/>
        </w:rPr>
        <w:t>)</w:t>
      </w:r>
      <w:r w:rsidRPr="00DC4A75">
        <w:rPr>
          <w:rFonts w:ascii="Adobe Heiti Std R" w:eastAsia="Adobe Heiti Std R" w:hAnsi="Adobe Heiti Std R" w:cs="Tahoma"/>
        </w:rPr>
        <w:t>:</w:t>
      </w:r>
    </w:p>
    <w:p w14:paraId="553C5F2D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081C26BB" w14:textId="6450CF7F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______________________________________________________</w:t>
      </w:r>
      <w:r w:rsidR="00030FDC">
        <w:rPr>
          <w:rFonts w:ascii="Adobe Heiti Std R" w:eastAsia="Adobe Heiti Std R" w:hAnsi="Adobe Heiti Std R" w:cs="Tahoma"/>
        </w:rPr>
        <w:t>_________________</w:t>
      </w:r>
    </w:p>
    <w:p w14:paraId="3B067E32" w14:textId="77777777" w:rsid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032408BA" w14:textId="77777777" w:rsidR="004119B7" w:rsidRPr="00DC4A75" w:rsidRDefault="004119B7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186F82C4" w14:textId="77777777" w:rsidR="003A2138" w:rsidRPr="00DC4A75" w:rsidRDefault="003A2138" w:rsidP="003A2138">
      <w:pPr>
        <w:pStyle w:val="ListParagraph"/>
        <w:numPr>
          <w:ilvl w:val="0"/>
          <w:numId w:val="1"/>
        </w:numPr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  <w:b/>
        </w:rPr>
        <w:t>Best Art Direction</w:t>
      </w:r>
      <w:r w:rsidRPr="00DC4A75">
        <w:rPr>
          <w:rFonts w:ascii="Adobe Heiti Std R" w:eastAsia="Adobe Heiti Std R" w:hAnsi="Adobe Heiti Std R" w:cs="Tahoma"/>
        </w:rPr>
        <w:t xml:space="preserve"> – This film makes the best use of props, costumes, colors, and other visuals to create </w:t>
      </w:r>
      <w:r w:rsidR="00DC4A75" w:rsidRPr="00DC4A75">
        <w:rPr>
          <w:rFonts w:ascii="Adobe Heiti Std R" w:eastAsia="Adobe Heiti Std R" w:hAnsi="Adobe Heiti Std R" w:cs="Tahoma"/>
        </w:rPr>
        <w:t xml:space="preserve">a cohesive </w:t>
      </w:r>
      <w:r w:rsidRPr="00DC4A75">
        <w:rPr>
          <w:rFonts w:ascii="Adobe Heiti Std R" w:eastAsia="Adobe Heiti Std R" w:hAnsi="Adobe Heiti Std R" w:cs="Tahoma"/>
        </w:rPr>
        <w:t xml:space="preserve">and </w:t>
      </w:r>
      <w:r w:rsidR="00DC4A75" w:rsidRPr="00DC4A75">
        <w:rPr>
          <w:rFonts w:ascii="Adobe Heiti Std R" w:eastAsia="Adobe Heiti Std R" w:hAnsi="Adobe Heiti Std R" w:cs="Tahoma"/>
        </w:rPr>
        <w:t>engaging visual presentation</w:t>
      </w:r>
    </w:p>
    <w:p w14:paraId="08F85FB7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3B7CB70A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 xml:space="preserve">Team members </w:t>
      </w:r>
      <w:r w:rsidR="00EF7265">
        <w:rPr>
          <w:rFonts w:ascii="Adobe Heiti Std R" w:eastAsia="Adobe Heiti Std R" w:hAnsi="Adobe Heiti Std R" w:cs="Tahoma"/>
        </w:rPr>
        <w:t>who participated in art direction</w:t>
      </w:r>
      <w:r w:rsidRPr="00DC4A75">
        <w:rPr>
          <w:rFonts w:ascii="Adobe Heiti Std R" w:eastAsia="Adobe Heiti Std R" w:hAnsi="Adobe Heiti Std R" w:cs="Tahoma"/>
        </w:rPr>
        <w:t>:</w:t>
      </w:r>
    </w:p>
    <w:p w14:paraId="3A86C004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5E813AEF" w14:textId="45784992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______________________________________________________</w:t>
      </w:r>
      <w:r w:rsidR="00030FDC">
        <w:rPr>
          <w:rFonts w:ascii="Adobe Heiti Std R" w:eastAsia="Adobe Heiti Std R" w:hAnsi="Adobe Heiti Std R" w:cs="Tahoma"/>
        </w:rPr>
        <w:t>________________</w:t>
      </w:r>
    </w:p>
    <w:p w14:paraId="1EBEC8BB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1827629C" w14:textId="77777777" w:rsidR="00DC4A75" w:rsidRPr="00DC4A75" w:rsidRDefault="00DC4A75" w:rsidP="003A2138">
      <w:pPr>
        <w:pStyle w:val="ListParagraph"/>
        <w:numPr>
          <w:ilvl w:val="0"/>
          <w:numId w:val="1"/>
        </w:numPr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  <w:b/>
        </w:rPr>
        <w:t>Best Editing</w:t>
      </w:r>
      <w:r w:rsidRPr="00DC4A75">
        <w:rPr>
          <w:rFonts w:ascii="Adobe Heiti Std R" w:eastAsia="Adobe Heiti Std R" w:hAnsi="Adobe Heiti Std R" w:cs="Tahoma"/>
        </w:rPr>
        <w:t xml:space="preserve"> – This film makes the best use of editing to create consistent sound and video, as well as uses editing to effectively and creatively tell a story</w:t>
      </w:r>
    </w:p>
    <w:p w14:paraId="39FEC8BF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7E682B90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 xml:space="preserve">Team members </w:t>
      </w:r>
      <w:r w:rsidR="00EF7265">
        <w:rPr>
          <w:rFonts w:ascii="Adobe Heiti Std R" w:eastAsia="Adobe Heiti Std R" w:hAnsi="Adobe Heiti Std R" w:cs="Tahoma"/>
        </w:rPr>
        <w:t>who participated in editing</w:t>
      </w:r>
      <w:r w:rsidRPr="00DC4A75">
        <w:rPr>
          <w:rFonts w:ascii="Adobe Heiti Std R" w:eastAsia="Adobe Heiti Std R" w:hAnsi="Adobe Heiti Std R" w:cs="Tahoma"/>
        </w:rPr>
        <w:t>:</w:t>
      </w:r>
    </w:p>
    <w:p w14:paraId="7D5C2DE4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54598A53" w14:textId="0762EBC4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______________________________________________________</w:t>
      </w:r>
      <w:r w:rsidR="00030FDC">
        <w:rPr>
          <w:rFonts w:ascii="Adobe Heiti Std R" w:eastAsia="Adobe Heiti Std R" w:hAnsi="Adobe Heiti Std R" w:cs="Tahoma"/>
        </w:rPr>
        <w:t>_______________</w:t>
      </w:r>
    </w:p>
    <w:p w14:paraId="0A1C6DCB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7FACBDD7" w14:textId="77777777" w:rsidR="00DC4A75" w:rsidRPr="00DC4A75" w:rsidRDefault="00DC4A75" w:rsidP="003A2138">
      <w:pPr>
        <w:pStyle w:val="ListParagraph"/>
        <w:numPr>
          <w:ilvl w:val="0"/>
          <w:numId w:val="1"/>
        </w:numPr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  <w:b/>
        </w:rPr>
        <w:t>Best Screenplay</w:t>
      </w:r>
      <w:r w:rsidRPr="00DC4A75">
        <w:rPr>
          <w:rFonts w:ascii="Adobe Heiti Std R" w:eastAsia="Adobe Heiti Std R" w:hAnsi="Adobe Heiti Std R" w:cs="Tahoma"/>
        </w:rPr>
        <w:t xml:space="preserve"> – This screenplay effectively uses language to tell a story and develop characters</w:t>
      </w:r>
    </w:p>
    <w:p w14:paraId="20FBCAAF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769B4C80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 xml:space="preserve">Team members </w:t>
      </w:r>
      <w:r w:rsidR="00EF7265">
        <w:rPr>
          <w:rFonts w:ascii="Adobe Heiti Std R" w:eastAsia="Adobe Heiti Std R" w:hAnsi="Adobe Heiti Std R" w:cs="Tahoma"/>
        </w:rPr>
        <w:t>who wrote/ edited the screenplay</w:t>
      </w:r>
      <w:r w:rsidRPr="00DC4A75">
        <w:rPr>
          <w:rFonts w:ascii="Adobe Heiti Std R" w:eastAsia="Adobe Heiti Std R" w:hAnsi="Adobe Heiti Std R" w:cs="Tahoma"/>
        </w:rPr>
        <w:t>:</w:t>
      </w:r>
    </w:p>
    <w:p w14:paraId="3ED2BBCB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357B26CD" w14:textId="2E20F529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  <w:r w:rsidRPr="00DC4A75">
        <w:rPr>
          <w:rFonts w:ascii="Adobe Heiti Std R" w:eastAsia="Adobe Heiti Std R" w:hAnsi="Adobe Heiti Std R" w:cs="Tahoma"/>
        </w:rPr>
        <w:t>______________________________________________________</w:t>
      </w:r>
      <w:r w:rsidR="00030FDC">
        <w:rPr>
          <w:rFonts w:ascii="Adobe Heiti Std R" w:eastAsia="Adobe Heiti Std R" w:hAnsi="Adobe Heiti Std R" w:cs="Tahoma"/>
        </w:rPr>
        <w:t>________________</w:t>
      </w:r>
    </w:p>
    <w:p w14:paraId="508C47F6" w14:textId="77777777" w:rsidR="00DC4A75" w:rsidRPr="00DC4A75" w:rsidRDefault="00DC4A75" w:rsidP="00DC4A75">
      <w:pPr>
        <w:pStyle w:val="ListParagraph"/>
        <w:rPr>
          <w:rFonts w:ascii="Adobe Heiti Std R" w:eastAsia="Adobe Heiti Std R" w:hAnsi="Adobe Heiti Std R" w:cs="Tahoma"/>
        </w:rPr>
      </w:pPr>
    </w:p>
    <w:p w14:paraId="30B178C4" w14:textId="77777777" w:rsidR="003A2138" w:rsidRPr="00DC4A75" w:rsidRDefault="003A2138" w:rsidP="003A2138">
      <w:pPr>
        <w:ind w:left="720"/>
        <w:rPr>
          <w:rFonts w:ascii="Adobe Heiti Std R" w:eastAsia="Adobe Heiti Std R" w:hAnsi="Adobe Heiti Std R" w:cs="Tahoma"/>
          <w:sz w:val="24"/>
          <w:szCs w:val="24"/>
        </w:rPr>
      </w:pPr>
    </w:p>
    <w:sectPr w:rsidR="003A2138" w:rsidRPr="00DC4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pendix3">
    <w:altName w:val="Calibri"/>
    <w:charset w:val="00"/>
    <w:family w:val="auto"/>
    <w:pitch w:val="variable"/>
    <w:sig w:usb0="A00002AF" w:usb1="500078FB" w:usb2="00000000" w:usb3="00000000" w:csb0="0000019F" w:csb1="00000000"/>
  </w:font>
  <w:font w:name="Adobe Heiti Std R">
    <w:altName w:val="Yu Gothic"/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C0BB6"/>
    <w:multiLevelType w:val="hybridMultilevel"/>
    <w:tmpl w:val="EFEE2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DUwNTMwNTe3MDdU0lEKTi0uzszPAykwrAUAmc9J/SwAAAA="/>
  </w:docVars>
  <w:rsids>
    <w:rsidRoot w:val="003A2138"/>
    <w:rsid w:val="00006EEE"/>
    <w:rsid w:val="00011B23"/>
    <w:rsid w:val="00030FDC"/>
    <w:rsid w:val="00042FFA"/>
    <w:rsid w:val="000500F9"/>
    <w:rsid w:val="00051257"/>
    <w:rsid w:val="000573A6"/>
    <w:rsid w:val="00065EE4"/>
    <w:rsid w:val="00067863"/>
    <w:rsid w:val="000763F9"/>
    <w:rsid w:val="00093A5D"/>
    <w:rsid w:val="00094DBE"/>
    <w:rsid w:val="000B78CE"/>
    <w:rsid w:val="000E4296"/>
    <w:rsid w:val="000F014A"/>
    <w:rsid w:val="00110141"/>
    <w:rsid w:val="0012570C"/>
    <w:rsid w:val="00127DEE"/>
    <w:rsid w:val="0016360C"/>
    <w:rsid w:val="0017120F"/>
    <w:rsid w:val="001752E4"/>
    <w:rsid w:val="00201A1B"/>
    <w:rsid w:val="00214853"/>
    <w:rsid w:val="002225B6"/>
    <w:rsid w:val="00233939"/>
    <w:rsid w:val="00240B93"/>
    <w:rsid w:val="00250FDE"/>
    <w:rsid w:val="0027700A"/>
    <w:rsid w:val="00280672"/>
    <w:rsid w:val="00284038"/>
    <w:rsid w:val="00293F5E"/>
    <w:rsid w:val="002C2F00"/>
    <w:rsid w:val="002C78FA"/>
    <w:rsid w:val="002E364D"/>
    <w:rsid w:val="002E4B26"/>
    <w:rsid w:val="003077C3"/>
    <w:rsid w:val="003914B6"/>
    <w:rsid w:val="003A2138"/>
    <w:rsid w:val="003C23A6"/>
    <w:rsid w:val="003E17EA"/>
    <w:rsid w:val="003F4714"/>
    <w:rsid w:val="004119B7"/>
    <w:rsid w:val="004231BA"/>
    <w:rsid w:val="00453BFE"/>
    <w:rsid w:val="004641F4"/>
    <w:rsid w:val="004A2AED"/>
    <w:rsid w:val="004A3D12"/>
    <w:rsid w:val="004B1B4B"/>
    <w:rsid w:val="004C4007"/>
    <w:rsid w:val="004D0BD6"/>
    <w:rsid w:val="0050048A"/>
    <w:rsid w:val="005249B7"/>
    <w:rsid w:val="00533BF5"/>
    <w:rsid w:val="00557209"/>
    <w:rsid w:val="00572489"/>
    <w:rsid w:val="00586E97"/>
    <w:rsid w:val="0059620F"/>
    <w:rsid w:val="00597BBF"/>
    <w:rsid w:val="005A2C07"/>
    <w:rsid w:val="005D5228"/>
    <w:rsid w:val="005D56B2"/>
    <w:rsid w:val="005E08C4"/>
    <w:rsid w:val="005F10EA"/>
    <w:rsid w:val="005F6F6B"/>
    <w:rsid w:val="006719B3"/>
    <w:rsid w:val="00692454"/>
    <w:rsid w:val="006A7A73"/>
    <w:rsid w:val="006F25FD"/>
    <w:rsid w:val="00701384"/>
    <w:rsid w:val="007040AB"/>
    <w:rsid w:val="0072169A"/>
    <w:rsid w:val="007234E8"/>
    <w:rsid w:val="0085153E"/>
    <w:rsid w:val="00871E3D"/>
    <w:rsid w:val="00880B18"/>
    <w:rsid w:val="008C43BF"/>
    <w:rsid w:val="00902E45"/>
    <w:rsid w:val="009271DA"/>
    <w:rsid w:val="009669B1"/>
    <w:rsid w:val="009C17CA"/>
    <w:rsid w:val="009D08F4"/>
    <w:rsid w:val="009E69A6"/>
    <w:rsid w:val="00A12318"/>
    <w:rsid w:val="00A24AA3"/>
    <w:rsid w:val="00A3628B"/>
    <w:rsid w:val="00A54DF2"/>
    <w:rsid w:val="00A55E48"/>
    <w:rsid w:val="00A61EDE"/>
    <w:rsid w:val="00A85550"/>
    <w:rsid w:val="00AA142F"/>
    <w:rsid w:val="00AB4DFC"/>
    <w:rsid w:val="00AC1C92"/>
    <w:rsid w:val="00AE1E4A"/>
    <w:rsid w:val="00B26412"/>
    <w:rsid w:val="00B33DD9"/>
    <w:rsid w:val="00BA1698"/>
    <w:rsid w:val="00BB26F0"/>
    <w:rsid w:val="00C02366"/>
    <w:rsid w:val="00C23229"/>
    <w:rsid w:val="00C34770"/>
    <w:rsid w:val="00C44CB8"/>
    <w:rsid w:val="00C7324F"/>
    <w:rsid w:val="00C75A58"/>
    <w:rsid w:val="00C80540"/>
    <w:rsid w:val="00C8296F"/>
    <w:rsid w:val="00C8736A"/>
    <w:rsid w:val="00CA094B"/>
    <w:rsid w:val="00D04A8D"/>
    <w:rsid w:val="00D37841"/>
    <w:rsid w:val="00D4425C"/>
    <w:rsid w:val="00D451DD"/>
    <w:rsid w:val="00D66465"/>
    <w:rsid w:val="00DB6BAE"/>
    <w:rsid w:val="00DB7D31"/>
    <w:rsid w:val="00DC4A75"/>
    <w:rsid w:val="00E15231"/>
    <w:rsid w:val="00E15F48"/>
    <w:rsid w:val="00E736F8"/>
    <w:rsid w:val="00E82647"/>
    <w:rsid w:val="00EE6601"/>
    <w:rsid w:val="00EF5345"/>
    <w:rsid w:val="00EF7265"/>
    <w:rsid w:val="00F16DC5"/>
    <w:rsid w:val="00F52D2F"/>
    <w:rsid w:val="00F576C6"/>
    <w:rsid w:val="00F7677C"/>
    <w:rsid w:val="00F83FD5"/>
    <w:rsid w:val="00F92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CB44"/>
  <w15:docId w15:val="{1A559835-C010-465A-9D54-524758F6D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138"/>
    <w:pPr>
      <w:ind w:left="720"/>
      <w:contextualSpacing/>
    </w:pPr>
  </w:style>
  <w:style w:type="paragraph" w:styleId="NoSpacing">
    <w:name w:val="No Spacing"/>
    <w:uiPriority w:val="1"/>
    <w:qFormat/>
    <w:rsid w:val="004119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</dc:creator>
  <cp:lastModifiedBy>Erin</cp:lastModifiedBy>
  <cp:revision>2</cp:revision>
  <cp:lastPrinted>2019-04-26T21:57:00Z</cp:lastPrinted>
  <dcterms:created xsi:type="dcterms:W3CDTF">2022-04-29T21:47:00Z</dcterms:created>
  <dcterms:modified xsi:type="dcterms:W3CDTF">2022-04-29T21:47:00Z</dcterms:modified>
</cp:coreProperties>
</file>